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E6348" w14:textId="77777777" w:rsidR="00F443F8" w:rsidRDefault="00000000">
      <w:pPr>
        <w:pStyle w:val="Title"/>
      </w:pPr>
      <w:r>
        <w:t>Kenya EIE Working Group – UNICEF July sitrep inputs</w:t>
      </w:r>
    </w:p>
    <w:p w14:paraId="69B3A928" w14:textId="77777777" w:rsidR="00F443F8" w:rsidRDefault="00000000">
      <w:pPr>
        <w:pStyle w:val="Date"/>
      </w:pPr>
      <w:r>
        <w:t>28 July 2023</w:t>
      </w:r>
    </w:p>
    <w:p w14:paraId="2C6D41DE" w14:textId="77777777" w:rsidR="00F443F8" w:rsidRDefault="00000000">
      <w:pPr>
        <w:pStyle w:val="Heading1"/>
      </w:pPr>
      <w:bookmarkStart w:id="0" w:name="sitrep"/>
      <w:r>
        <w:t>Sitrep</w:t>
      </w:r>
    </w:p>
    <w:p w14:paraId="7684AF6C" w14:textId="77777777" w:rsidR="00F443F8" w:rsidRDefault="00000000">
      <w:pPr>
        <w:pStyle w:val="FirstParagraph"/>
      </w:pPr>
      <w:r>
        <w:t>A total of 9,647 children (4,622 girls and 5,025 boys) have accessed basic education with UNICEF support during July 2023 in the counties of Marsabit, Tana River, Baringo, Samburu, West Pokot, Turkana.</w:t>
      </w:r>
    </w:p>
    <w:p w14:paraId="3DB36861" w14:textId="77777777" w:rsidR="00D1084E" w:rsidRPr="00D1084E" w:rsidRDefault="00D1084E" w:rsidP="00D1084E">
      <w:pPr>
        <w:pStyle w:val="BodyText"/>
        <w:ind w:left="360"/>
        <w:rPr>
          <w:color w:val="1F497D" w:themeColor="text2"/>
          <w:sz w:val="20"/>
          <w:szCs w:val="20"/>
        </w:rPr>
      </w:pPr>
      <w:r w:rsidRPr="00D1084E">
        <w:rPr>
          <w:color w:val="1F497D" w:themeColor="text2"/>
          <w:sz w:val="20"/>
          <w:szCs w:val="20"/>
        </w:rPr>
        <w:t xml:space="preserve">This first paragraph is calculated by taking the sum of boys and girls under indicator 1 # of children and youth accessing ECD spaces/schools in drought affected areas from the 5Ws reached that meet these conditions: </w:t>
      </w:r>
    </w:p>
    <w:p w14:paraId="26B83100"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UNICEF as the lead agency</w:t>
      </w:r>
    </w:p>
    <w:p w14:paraId="033C85BA"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Activity status is completed</w:t>
      </w:r>
    </w:p>
    <w:p w14:paraId="43E2D0F0"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Reported within reporting month, in this case, July 2023</w:t>
      </w:r>
    </w:p>
    <w:p w14:paraId="5B4AB0E7" w14:textId="77777777" w:rsidR="00F443F8" w:rsidRDefault="00000000">
      <w:pPr>
        <w:pStyle w:val="BodyText"/>
      </w:pPr>
      <w:r>
        <w:t>Furthermore, 17,804 students (7,580 girls and 10,224 boys) in Turkana County benefited from distribution of school bags and education kits to support continuation of their learning.</w:t>
      </w:r>
    </w:p>
    <w:p w14:paraId="6C04652C" w14:textId="77777777" w:rsidR="00D1084E" w:rsidRPr="00D1084E" w:rsidRDefault="00D1084E" w:rsidP="00D1084E">
      <w:pPr>
        <w:pStyle w:val="BodyText"/>
        <w:ind w:left="360"/>
        <w:rPr>
          <w:color w:val="1F497D" w:themeColor="text2"/>
          <w:sz w:val="20"/>
          <w:szCs w:val="20"/>
        </w:rPr>
      </w:pPr>
      <w:r w:rsidRPr="00D1084E">
        <w:rPr>
          <w:color w:val="1F497D" w:themeColor="text2"/>
          <w:sz w:val="20"/>
          <w:szCs w:val="20"/>
        </w:rPr>
        <w:t xml:space="preserve">This second paragraph is calculated by taking the sum of boys and girls under indicator 3 # of learners and teachers reached with learning and teaching materials from the 5Ws reached that meet these conditions: </w:t>
      </w:r>
    </w:p>
    <w:p w14:paraId="7FAA3C25"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UNICEF as the lead agency</w:t>
      </w:r>
    </w:p>
    <w:p w14:paraId="40D25EB0"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Activity status is completed</w:t>
      </w:r>
    </w:p>
    <w:p w14:paraId="61875A88"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Reported within reporting month</w:t>
      </w:r>
    </w:p>
    <w:p w14:paraId="5B7172B2" w14:textId="77777777" w:rsidR="00F443F8" w:rsidRDefault="00000000">
      <w:pPr>
        <w:pStyle w:val="BodyText"/>
      </w:pPr>
      <w:r>
        <w:t>To enhance quality of learning and support newly enrolled learners in drought affected counties, 374 teachers (238 men and 136 women) were trained on remedial and catchup pedagogical approaches, Mental Health and Psychosocial Support (MHPSS), Gender-Based Violence (GBV) and Guidance and Counselling (G&amp;C).</w:t>
      </w:r>
    </w:p>
    <w:p w14:paraId="5904B095" w14:textId="52BB0334" w:rsidR="00D1084E" w:rsidRPr="00D1084E" w:rsidRDefault="00D1084E" w:rsidP="00D1084E">
      <w:pPr>
        <w:pStyle w:val="BodyText"/>
        <w:ind w:left="360"/>
        <w:rPr>
          <w:color w:val="1F497D" w:themeColor="text2"/>
          <w:sz w:val="20"/>
          <w:szCs w:val="20"/>
        </w:rPr>
      </w:pPr>
      <w:r w:rsidRPr="00D1084E">
        <w:rPr>
          <w:color w:val="1F497D" w:themeColor="text2"/>
          <w:sz w:val="20"/>
          <w:szCs w:val="20"/>
        </w:rPr>
        <w:t xml:space="preserve">The third paragraph is calculated by taking the sum of </w:t>
      </w:r>
      <w:r>
        <w:rPr>
          <w:color w:val="1F497D" w:themeColor="text2"/>
          <w:sz w:val="20"/>
          <w:szCs w:val="20"/>
        </w:rPr>
        <w:t>men and women</w:t>
      </w:r>
      <w:r w:rsidRPr="00D1084E">
        <w:rPr>
          <w:color w:val="1F497D" w:themeColor="text2"/>
          <w:sz w:val="20"/>
          <w:szCs w:val="20"/>
        </w:rPr>
        <w:t xml:space="preserve"> under indicator 5 # of teachers / educators trained on resilience enhancing programmes (MHPSS, DRR &amp; Life Skills, etc) from the 5Ws reached that meet these conditions: </w:t>
      </w:r>
    </w:p>
    <w:p w14:paraId="23F73067"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UNICEF as the lead agency</w:t>
      </w:r>
    </w:p>
    <w:p w14:paraId="5D08A4F3"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Activity status is completed</w:t>
      </w:r>
    </w:p>
    <w:p w14:paraId="2FACEDB2"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Reported within reporting month</w:t>
      </w:r>
    </w:p>
    <w:p w14:paraId="5CB9A53B" w14:textId="77777777" w:rsidR="00D1084E" w:rsidRDefault="00D1084E">
      <w:pPr>
        <w:pStyle w:val="BodyText"/>
      </w:pPr>
    </w:p>
    <w:p w14:paraId="2A49FC45" w14:textId="77777777" w:rsidR="00F443F8" w:rsidRDefault="00000000">
      <w:pPr>
        <w:pStyle w:val="BodyText"/>
      </w:pPr>
      <w:r>
        <w:t>UNICEF also supported the training of 5 (3 men and 2 women) members of the Enrolment Drive Committees (EDCs) and school Board of Management (BoM) in Baringo county on life skills, child safeguarding and their roles/responsibilities, child protection and referral mechanisms.</w:t>
      </w:r>
    </w:p>
    <w:p w14:paraId="2C2228C5" w14:textId="77777777" w:rsidR="00D1084E" w:rsidRPr="00D1084E" w:rsidRDefault="00D1084E" w:rsidP="00D1084E">
      <w:pPr>
        <w:pStyle w:val="BodyText"/>
        <w:ind w:left="720"/>
        <w:rPr>
          <w:color w:val="1F497D" w:themeColor="text2"/>
          <w:sz w:val="20"/>
          <w:szCs w:val="20"/>
        </w:rPr>
      </w:pPr>
      <w:r w:rsidRPr="00D1084E">
        <w:rPr>
          <w:color w:val="1F497D" w:themeColor="text2"/>
          <w:sz w:val="20"/>
          <w:szCs w:val="20"/>
        </w:rPr>
        <w:lastRenderedPageBreak/>
        <w:t xml:space="preserve">The figures from the fourth paragraph are the sum of beneficiaries from UNICEF indicator 6 # of governmental officials trained on coordination, disaster Risk Reduction and other resilience programmes reported in the reporting month. </w:t>
      </w:r>
    </w:p>
    <w:p w14:paraId="735FA23A" w14:textId="77777777" w:rsidR="00F443F8" w:rsidRDefault="00000000">
      <w:pPr>
        <w:pStyle w:val="BodyText"/>
      </w:pPr>
      <w:r>
        <w:t>Furthermore, 7,779 children (3,902 girls and 3,877 boys) in Wajir, Tana River were supported to access mentorship and life skills sessions in Wajir, Tana River counties, strengthening their resilience and their coping mechanisms to the impact of drought.</w:t>
      </w:r>
    </w:p>
    <w:p w14:paraId="59EEF5CC" w14:textId="77777777" w:rsidR="00D1084E" w:rsidRPr="00D1084E" w:rsidRDefault="00D1084E" w:rsidP="00D1084E">
      <w:pPr>
        <w:pStyle w:val="BodyText"/>
        <w:ind w:left="360"/>
        <w:rPr>
          <w:color w:val="1F497D" w:themeColor="text2"/>
          <w:sz w:val="20"/>
          <w:szCs w:val="20"/>
        </w:rPr>
      </w:pPr>
      <w:r w:rsidRPr="00D1084E">
        <w:rPr>
          <w:color w:val="1F497D" w:themeColor="text2"/>
          <w:sz w:val="20"/>
          <w:szCs w:val="20"/>
        </w:rPr>
        <w:t xml:space="preserve">The last paragraph is calculated by taking the sum of beneficiaries under indicator 6 # of children and youth benefiting from resilience enhancing programmes (MHPSS, DRR &amp; Life Skills, etc) from the 5Ws reached that meet these conditions: </w:t>
      </w:r>
    </w:p>
    <w:p w14:paraId="3F5873FE"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UNICEF as the lead agency</w:t>
      </w:r>
    </w:p>
    <w:p w14:paraId="3F66ABCB"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Activity status is completed</w:t>
      </w:r>
    </w:p>
    <w:p w14:paraId="60D96063" w14:textId="77777777" w:rsidR="00D1084E" w:rsidRPr="00D1084E" w:rsidRDefault="00D1084E" w:rsidP="00D1084E">
      <w:pPr>
        <w:pStyle w:val="BodyText"/>
        <w:numPr>
          <w:ilvl w:val="0"/>
          <w:numId w:val="2"/>
        </w:numPr>
        <w:spacing w:before="0" w:after="0"/>
        <w:ind w:left="1080"/>
        <w:rPr>
          <w:color w:val="1F497D" w:themeColor="text2"/>
          <w:sz w:val="20"/>
          <w:szCs w:val="20"/>
        </w:rPr>
      </w:pPr>
      <w:r w:rsidRPr="00D1084E">
        <w:rPr>
          <w:color w:val="1F497D" w:themeColor="text2"/>
          <w:sz w:val="20"/>
          <w:szCs w:val="20"/>
        </w:rPr>
        <w:t>Reported within reporting month</w:t>
      </w:r>
    </w:p>
    <w:p w14:paraId="441E4FFA" w14:textId="77777777" w:rsidR="00D1084E" w:rsidRDefault="00D1084E">
      <w:pPr>
        <w:pStyle w:val="BodyText"/>
      </w:pPr>
    </w:p>
    <w:p w14:paraId="36DF8FFE" w14:textId="77777777" w:rsidR="00F443F8" w:rsidRDefault="00000000">
      <w:r>
        <w:br w:type="page"/>
      </w:r>
    </w:p>
    <w:p w14:paraId="39A3E61B" w14:textId="77777777" w:rsidR="00F443F8" w:rsidRDefault="00000000">
      <w:pPr>
        <w:pStyle w:val="Heading1"/>
      </w:pPr>
      <w:bookmarkStart w:id="1" w:name="sitrep-table"/>
      <w:bookmarkEnd w:id="0"/>
      <w:r>
        <w:lastRenderedPageBreak/>
        <w:t>Sitrep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443F8" w14:paraId="5D9393C3" w14:textId="77777777" w:rsidTr="00F443F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FBF63B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C60348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1CBCD8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29772A8"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71651A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E46429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76529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E4A036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715CE3"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053B7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3C73D9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F443F8" w14:paraId="53F35DA5"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9896F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4C75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BF47B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3016B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E5653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4,6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69DCD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9,51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4A958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3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5718F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6562B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4,5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880B8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7,8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2EEAD2"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36</w:t>
            </w:r>
          </w:p>
        </w:tc>
      </w:tr>
      <w:tr w:rsidR="00F443F8" w14:paraId="5EEE92C7"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73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7FE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720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1C8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44AC"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6,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631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3,6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30C58"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858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712A"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4,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472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0,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766A"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01</w:t>
            </w:r>
          </w:p>
        </w:tc>
      </w:tr>
      <w:tr w:rsidR="00F443F8" w14:paraId="3F8C2FAF"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81C712"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BEAAC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AB22D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5338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779C0F"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54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AAE49C"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86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110393"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2DC25"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8444B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0,37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4C1E8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6,8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3D08E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6.71</w:t>
            </w:r>
          </w:p>
        </w:tc>
      </w:tr>
      <w:tr w:rsidR="00F443F8" w14:paraId="2D8CFE3B"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E204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CCC9"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0D1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28A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C7D7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36F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0B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2D75"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2A2D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FAEF"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0662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40</w:t>
            </w:r>
          </w:p>
        </w:tc>
      </w:tr>
      <w:tr w:rsidR="00F443F8" w14:paraId="4E3B0328"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01D94E"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FA3DD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22EC92"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DA6ED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DBEC40"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2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03368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2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4FCCB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8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6E0D28"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FB8EA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2,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9D3FD8"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2,8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A6EF65"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7.60</w:t>
            </w:r>
          </w:p>
        </w:tc>
      </w:tr>
      <w:tr w:rsidR="00F443F8" w14:paraId="71021918" w14:textId="77777777" w:rsidTr="00F443F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ECF9"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E552"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64F7"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1A0A"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E851"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60D6"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E3D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3AF9"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4A62"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2,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690B"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2,8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3A3DD" w14:textId="77777777" w:rsidR="00F443F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93</w:t>
            </w:r>
          </w:p>
        </w:tc>
      </w:tr>
    </w:tbl>
    <w:p w14:paraId="78899651" w14:textId="77777777" w:rsidR="00F443F8" w:rsidRDefault="00000000">
      <w:pPr>
        <w:pStyle w:val="Heading2"/>
      </w:pPr>
      <w:bookmarkStart w:id="2" w:name="downloads"/>
      <w:r>
        <w:t>Downloads</w:t>
      </w:r>
    </w:p>
    <w:p w14:paraId="51589125" w14:textId="77777777" w:rsidR="00F443F8" w:rsidRDefault="00000000">
      <w:pPr>
        <w:pStyle w:val="FirstParagraph"/>
      </w:pPr>
      <w:hyperlink r:id="rId7">
        <w:r>
          <w:rPr>
            <w:rStyle w:val="Hyperlink"/>
          </w:rPr>
          <w:t>5ws dataset</w:t>
        </w:r>
      </w:hyperlink>
    </w:p>
    <w:p w14:paraId="4DC50BB0" w14:textId="77777777" w:rsidR="00F443F8" w:rsidRDefault="00000000">
      <w:pPr>
        <w:pStyle w:val="BodyText"/>
      </w:pPr>
      <w:hyperlink r:id="rId8">
        <w:r>
          <w:rPr>
            <w:rStyle w:val="Hyperlink"/>
          </w:rPr>
          <w:t>sitrep table</w:t>
        </w:r>
      </w:hyperlink>
    </w:p>
    <w:p w14:paraId="1B5E3136" w14:textId="77777777" w:rsidR="00F443F8" w:rsidRDefault="00000000">
      <w:pPr>
        <w:pStyle w:val="BodyText"/>
      </w:pPr>
      <w:hyperlink r:id="rId9">
        <w:r>
          <w:rPr>
            <w:rStyle w:val="Hyperlink"/>
          </w:rPr>
          <w:t>UNICEF monthly sitrep combined</w:t>
        </w:r>
      </w:hyperlink>
      <w:bookmarkEnd w:id="1"/>
      <w:bookmarkEnd w:id="2"/>
    </w:p>
    <w:sectPr w:rsidR="00F443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AD278" w14:textId="77777777" w:rsidR="005E7759" w:rsidRDefault="005E7759">
      <w:pPr>
        <w:spacing w:after="0"/>
      </w:pPr>
      <w:r>
        <w:separator/>
      </w:r>
    </w:p>
  </w:endnote>
  <w:endnote w:type="continuationSeparator" w:id="0">
    <w:p w14:paraId="6B396E58" w14:textId="77777777" w:rsidR="005E7759" w:rsidRDefault="005E77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47AAC" w14:textId="77777777" w:rsidR="005E7759" w:rsidRDefault="005E7759">
      <w:r>
        <w:separator/>
      </w:r>
    </w:p>
  </w:footnote>
  <w:footnote w:type="continuationSeparator" w:id="0">
    <w:p w14:paraId="21A529C2" w14:textId="77777777" w:rsidR="005E7759" w:rsidRDefault="005E77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1C2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5677A7"/>
    <w:multiLevelType w:val="hybridMultilevel"/>
    <w:tmpl w:val="199CE6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030646004">
    <w:abstractNumId w:val="0"/>
  </w:num>
  <w:num w:numId="2" w16cid:durableId="1405224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43F8"/>
    <w:rsid w:val="00436571"/>
    <w:rsid w:val="005E7759"/>
    <w:rsid w:val="00D1084E"/>
    <w:rsid w:val="00F2565E"/>
    <w:rsid w:val="00F443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70812"/>
  <w15:docId w15:val="{0CB567A6-EE4B-4ACE-891C-533E11C9C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108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nya-eie-wg/eie_wg_5ws/blob/main/data/sitrep_table_new_July.csv" TargetMode="Externa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enya-eie-wg/eie_wg_5ws/raw/main/data/unicef_internal/Monthly%20Education%20SitRep_Jul23%2020230802.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Kenya EIE Working Group – UNICEF July sitrep inputs</vt:lpstr>
    </vt:vector>
  </TitlesOfParts>
  <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ly sitrep inputs</dc:title>
  <dc:creator>sean ng</dc:creator>
  <cp:keywords/>
  <cp:lastModifiedBy>sean ng</cp:lastModifiedBy>
  <cp:revision>3</cp:revision>
  <dcterms:created xsi:type="dcterms:W3CDTF">2023-08-07T08:55:00Z</dcterms:created>
  <dcterms:modified xsi:type="dcterms:W3CDTF">2023-08-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 July 2023</vt:lpwstr>
  </property>
  <property fmtid="{D5CDD505-2E9C-101B-9397-08002B2CF9AE}" pid="4" name="output">
    <vt:lpwstr/>
  </property>
</Properties>
</file>